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830A1" wp14:editId="5DC3F3C7">
                <wp:simplePos x="0" y="0"/>
                <wp:positionH relativeFrom="column">
                  <wp:posOffset>-533400</wp:posOffset>
                </wp:positionH>
                <wp:positionV relativeFrom="paragraph">
                  <wp:posOffset>118109</wp:posOffset>
                </wp:positionV>
                <wp:extent cx="6546215" cy="8734425"/>
                <wp:effectExtent l="0" t="0" r="0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215" cy="873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A37DF" w14:textId="77777777" w:rsidR="000741C8" w:rsidRPr="007C0A52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63BE5B46" w14:textId="6C54E6AD" w:rsidR="000741C8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0226792" w14:textId="77777777" w:rsidR="006B3BD7" w:rsidRPr="007C0A52" w:rsidRDefault="006B3BD7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61FDA7E" w14:textId="42B23485" w:rsidR="000741C8" w:rsidRPr="006B3BD7" w:rsidRDefault="00E65877" w:rsidP="006B3BD7">
                            <w:pPr>
                              <w:jc w:val="right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uesday 1</w:t>
                            </w:r>
                            <w:r w:rsidRPr="00E65877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November</w:t>
                            </w:r>
                          </w:p>
                          <w:p w14:paraId="31236508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5F0DC5E6" w14:textId="77777777" w:rsidR="000741C8" w:rsidRPr="006B3BD7" w:rsidRDefault="000741C8" w:rsidP="003738FE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0"/>
                              </w:rPr>
                            </w:pPr>
                          </w:p>
                          <w:p w14:paraId="2E6DF640" w14:textId="7263EBBB" w:rsidR="000741C8" w:rsidRPr="006B3BD7" w:rsidRDefault="000741C8" w:rsidP="003738FE">
                            <w:pPr>
                              <w:jc w:val="both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Dear Parents/Guardians,</w:t>
                            </w:r>
                          </w:p>
                          <w:p w14:paraId="0462FFAA" w14:textId="35E7B20F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14A6AE3D" w14:textId="2A6D325A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In order to support a love of books and reading, we have arranged for the children in The Charming Cheetahs to visit </w:t>
                            </w:r>
                            <w:proofErr w:type="spellStart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Biddulph</w:t>
                            </w:r>
                            <w:proofErr w:type="spellEnd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Library on 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>Tuesday 15</w:t>
                            </w:r>
                            <w:r w:rsidR="00E65877" w:rsidRPr="00E65877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 xml:space="preserve"> November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.  During the visit, the children will listen to 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a 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carefully chosen story, complete a craft activity related to the book and will choose a book which they will check out of the library.  The books will stay in school for the children to enjoy before we return them prior to the return date.  </w:t>
                            </w:r>
                          </w:p>
                          <w:p w14:paraId="77BE2F4B" w14:textId="56295192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0A2B3BAA" w14:textId="11E8F5A3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In order for this to go ahead, every child needs to become a member of Staffordshire Libraries.  Please complete the form, whether they are already a member or not, by 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>Monday 7</w:t>
                            </w:r>
                            <w:bookmarkStart w:id="0" w:name="_GoBack"/>
                            <w:bookmarkEnd w:id="0"/>
                            <w:r w:rsidR="00E65877" w:rsidRPr="00E65877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 xml:space="preserve"> October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in order for the membership cards to be prepared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.  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When you return the form, please send in your child’s library card, if they have one. </w:t>
                            </w:r>
                          </w:p>
                          <w:p w14:paraId="59FB4FF0" w14:textId="1936A359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60255C28" w14:textId="3FD24195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By returning the form, you are giving permission for us to share the details given with Staffordshire Libraries. </w:t>
                            </w:r>
                          </w:p>
                          <w:p w14:paraId="6CF29035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715B7D3F" w14:textId="051EF8E1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Yours sincerely,</w:t>
                            </w:r>
                          </w:p>
                          <w:p w14:paraId="103E7522" w14:textId="47204D56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D43C7CD" w14:textId="77777777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7820ABD" w14:textId="001A1EDF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proofErr w:type="spellStart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Mrs</w:t>
                            </w:r>
                            <w:proofErr w:type="spellEnd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Gray</w:t>
                            </w:r>
                          </w:p>
                          <w:p w14:paraId="5DE0CFBF" w14:textId="0FA12F68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48EC7F4" w14:textId="77777777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8C07089" w14:textId="77777777" w:rsidR="000741C8" w:rsidRPr="0003181F" w:rsidRDefault="000741C8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pt;margin-top:9.3pt;width:515.45pt;height:68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" filled="f" stroked="f">
                <v:textbox>
                  <w:txbxContent>
                    <w:p w14:paraId="587A37DF" w14:textId="77777777" w:rsidR="000741C8" w:rsidRPr="007C0A52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63BE5B46" w14:textId="6C54E6AD" w:rsidR="000741C8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0226792" w14:textId="77777777" w:rsidR="006B3BD7" w:rsidRPr="007C0A52" w:rsidRDefault="006B3BD7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61FDA7E" w14:textId="42B23485" w:rsidR="000741C8" w:rsidRPr="006B3BD7" w:rsidRDefault="00E65877" w:rsidP="006B3BD7">
                      <w:pPr>
                        <w:jc w:val="right"/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Tuesday 1</w:t>
                      </w:r>
                      <w:r w:rsidRPr="00E65877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sz w:val="28"/>
                        </w:rPr>
                        <w:t xml:space="preserve"> November</w:t>
                      </w:r>
                    </w:p>
                    <w:p w14:paraId="31236508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5F0DC5E6" w14:textId="77777777" w:rsidR="000741C8" w:rsidRPr="006B3BD7" w:rsidRDefault="000741C8" w:rsidP="003738FE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0"/>
                        </w:rPr>
                      </w:pPr>
                    </w:p>
                    <w:p w14:paraId="2E6DF640" w14:textId="7263EBBB" w:rsidR="000741C8" w:rsidRPr="006B3BD7" w:rsidRDefault="000741C8" w:rsidP="003738FE">
                      <w:pPr>
                        <w:jc w:val="both"/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Dear Parents/Guardians,</w:t>
                      </w:r>
                    </w:p>
                    <w:p w14:paraId="0462FFAA" w14:textId="35E7B20F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14A6AE3D" w14:textId="2A6D325A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In order to support a love of books and reading, we have arranged for the children in The Charming Cheetahs to visit </w:t>
                      </w:r>
                      <w:proofErr w:type="spellStart"/>
                      <w:r w:rsidRPr="006B3BD7">
                        <w:rPr>
                          <w:rFonts w:ascii="Arial" w:hAnsi="Arial" w:cs="Arial"/>
                          <w:sz w:val="28"/>
                        </w:rPr>
                        <w:t>Biddulph</w:t>
                      </w:r>
                      <w:proofErr w:type="spellEnd"/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 Library on 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>Tuesday 15</w:t>
                      </w:r>
                      <w:r w:rsidR="00E65877" w:rsidRPr="00E65877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 xml:space="preserve"> November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.  During the visit, the children will listen to 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a 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carefully chosen story, complete a craft activity related to the book and will choose a book which they will check out of the library.  The books will stay in school for the children to enjoy before we return them prior to the return date.  </w:t>
                      </w:r>
                    </w:p>
                    <w:p w14:paraId="77BE2F4B" w14:textId="56295192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0A2B3BAA" w14:textId="11E8F5A3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In order for this to go ahead, every child needs to become a member of Staffordshire Libraries.  Please complete the form, whether they are already a member or not, by 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>Monday 7</w:t>
                      </w:r>
                      <w:bookmarkStart w:id="1" w:name="_GoBack"/>
                      <w:bookmarkEnd w:id="1"/>
                      <w:r w:rsidR="00E65877" w:rsidRPr="00E65877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 xml:space="preserve"> October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 in order for the membership cards to be prepared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.  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When you return the form, please send in your child’s library card, if they have one. </w:t>
                      </w:r>
                    </w:p>
                    <w:p w14:paraId="59FB4FF0" w14:textId="1936A359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60255C28" w14:textId="3FD24195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By returning the form, you are giving permission for us to share the details given with Staffordshire Libraries. </w:t>
                      </w:r>
                    </w:p>
                    <w:p w14:paraId="6CF29035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715B7D3F" w14:textId="051EF8E1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Yours sincerely,</w:t>
                      </w:r>
                    </w:p>
                    <w:p w14:paraId="103E7522" w14:textId="47204D56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D43C7CD" w14:textId="77777777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7820ABD" w14:textId="001A1EDF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proofErr w:type="spellStart"/>
                      <w:r w:rsidRPr="006B3BD7">
                        <w:rPr>
                          <w:rFonts w:ascii="Arial" w:hAnsi="Arial" w:cs="Arial"/>
                          <w:sz w:val="28"/>
                        </w:rPr>
                        <w:t>Mrs</w:t>
                      </w:r>
                      <w:proofErr w:type="spellEnd"/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 Gray</w:t>
                      </w:r>
                    </w:p>
                    <w:p w14:paraId="5DE0CFBF" w14:textId="0FA12F68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48EC7F4" w14:textId="77777777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8C07089" w14:textId="77777777" w:rsidR="000741C8" w:rsidRPr="0003181F" w:rsidRDefault="000741C8" w:rsidP="00E14AC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87B98D" w14:textId="77777777" w:rsidR="00220544" w:rsidRDefault="00220544" w:rsidP="00FA727F">
      <w:r>
        <w:separator/>
      </w:r>
    </w:p>
  </w:endnote>
  <w:endnote w:type="continuationSeparator" w:id="0">
    <w:p w14:paraId="0E2028ED" w14:textId="77777777" w:rsidR="00220544" w:rsidRDefault="00220544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etter-join Plus 40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157AA" w14:textId="77777777" w:rsidR="00220544" w:rsidRDefault="00220544" w:rsidP="00FA727F">
      <w:r>
        <w:separator/>
      </w:r>
    </w:p>
  </w:footnote>
  <w:footnote w:type="continuationSeparator" w:id="0">
    <w:p w14:paraId="348F1732" w14:textId="77777777" w:rsidR="00220544" w:rsidRDefault="00220544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0741C8" w:rsidRDefault="000741C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21E0F"/>
    <w:rsid w:val="0003181F"/>
    <w:rsid w:val="000741C8"/>
    <w:rsid w:val="000B45B2"/>
    <w:rsid w:val="0013330D"/>
    <w:rsid w:val="001B60AA"/>
    <w:rsid w:val="00220544"/>
    <w:rsid w:val="00257194"/>
    <w:rsid w:val="002E10CC"/>
    <w:rsid w:val="00325A95"/>
    <w:rsid w:val="00373543"/>
    <w:rsid w:val="003738FE"/>
    <w:rsid w:val="003870EA"/>
    <w:rsid w:val="00387814"/>
    <w:rsid w:val="003C27E1"/>
    <w:rsid w:val="003C585A"/>
    <w:rsid w:val="00442BCE"/>
    <w:rsid w:val="004875E0"/>
    <w:rsid w:val="004A773B"/>
    <w:rsid w:val="004D2C2F"/>
    <w:rsid w:val="00577F3D"/>
    <w:rsid w:val="005A5DFA"/>
    <w:rsid w:val="005D05E4"/>
    <w:rsid w:val="00675C6C"/>
    <w:rsid w:val="006B3BD7"/>
    <w:rsid w:val="006D0A82"/>
    <w:rsid w:val="0075411F"/>
    <w:rsid w:val="007C0A52"/>
    <w:rsid w:val="0087319B"/>
    <w:rsid w:val="00936A26"/>
    <w:rsid w:val="00986B5E"/>
    <w:rsid w:val="009F11E4"/>
    <w:rsid w:val="00A37C3D"/>
    <w:rsid w:val="00A521FA"/>
    <w:rsid w:val="00AB5C9C"/>
    <w:rsid w:val="00BB519C"/>
    <w:rsid w:val="00CF3463"/>
    <w:rsid w:val="00D97C45"/>
    <w:rsid w:val="00DB2B3F"/>
    <w:rsid w:val="00DD07F1"/>
    <w:rsid w:val="00DF786A"/>
    <w:rsid w:val="00E14ACB"/>
    <w:rsid w:val="00E459CB"/>
    <w:rsid w:val="00E63B2D"/>
    <w:rsid w:val="00E64FB8"/>
    <w:rsid w:val="00E65877"/>
    <w:rsid w:val="00F60513"/>
    <w:rsid w:val="00F7023D"/>
    <w:rsid w:val="00F86A10"/>
    <w:rsid w:val="00F96F56"/>
    <w:rsid w:val="00F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C0D1A9"/>
  <w14:defaultImageDpi w14:val="330"/>
  <w15:docId w15:val="{CC574590-BE34-4A2D-9A7B-95662D000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6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B6A2DD5C0144EA4F74F98C7C6AA01" ma:contentTypeVersion="13" ma:contentTypeDescription="Create a new document." ma:contentTypeScope="" ma:versionID="96e5e858be2f1cee1a05ece68664f6f6">
  <xsd:schema xmlns:xsd="http://www.w3.org/2001/XMLSchema" xmlns:xs="http://www.w3.org/2001/XMLSchema" xmlns:p="http://schemas.microsoft.com/office/2006/metadata/properties" xmlns:ns2="bac18579-6953-4834-a73d-36d03df3e71b" xmlns:ns3="dc5a2319-e1a9-4b94-beb5-1b0a75735b60" targetNamespace="http://schemas.microsoft.com/office/2006/metadata/properties" ma:root="true" ma:fieldsID="1495a4d9a5cdd371aa71e64c71ca6447" ns2:_="" ns3:_="">
    <xsd:import namespace="bac18579-6953-4834-a73d-36d03df3e71b"/>
    <xsd:import namespace="dc5a2319-e1a9-4b94-beb5-1b0a75735b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18579-6953-4834-a73d-36d03df3e7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a2319-e1a9-4b94-beb5-1b0a75735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3C7D1A-2A00-47F0-BBD1-3DC6DED9D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18579-6953-4834-a73d-36d03df3e71b"/>
    <ds:schemaRef ds:uri="dc5a2319-e1a9-4b94-beb5-1b0a75735b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1779CA-62D7-414D-86E2-0F0C4DB922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EDF120-1F93-4929-9BB6-6EF49FA6C9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C59ABE-CA10-4498-9250-778012975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Helen Gray</cp:lastModifiedBy>
  <cp:revision>2</cp:revision>
  <cp:lastPrinted>2022-04-26T07:25:00Z</cp:lastPrinted>
  <dcterms:created xsi:type="dcterms:W3CDTF">2022-10-28T15:53:00Z</dcterms:created>
  <dcterms:modified xsi:type="dcterms:W3CDTF">2022-10-2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B6A2DD5C0144EA4F74F98C7C6AA01</vt:lpwstr>
  </property>
</Properties>
</file>